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7BBF3F" w14:textId="2449DE3E" w:rsidR="008E4092" w:rsidRPr="00260499" w:rsidRDefault="00260499" w:rsidP="008E4092">
      <w:pPr>
        <w:jc w:val="right"/>
        <w:rPr>
          <w:rFonts w:ascii="Times New Roman" w:hAnsi="Times New Roman" w:cs="Times New Roman"/>
        </w:rPr>
      </w:pPr>
      <w:r w:rsidRPr="00260499">
        <w:rPr>
          <w:rFonts w:ascii="Times New Roman" w:hAnsi="Times New Roman" w:cs="Times New Roman"/>
        </w:rPr>
        <w:t xml:space="preserve">IT </w:t>
      </w:r>
      <w:r w:rsidR="008E4092">
        <w:rPr>
          <w:rFonts w:ascii="Times New Roman" w:hAnsi="Times New Roman" w:cs="Times New Roman"/>
        </w:rPr>
        <w:t>327</w:t>
      </w:r>
      <w:r w:rsidRPr="00260499">
        <w:rPr>
          <w:rFonts w:ascii="Times New Roman" w:hAnsi="Times New Roman" w:cs="Times New Roman"/>
        </w:rPr>
        <w:br/>
      </w:r>
      <w:r w:rsidR="00C40558">
        <w:rPr>
          <w:rFonts w:ascii="Times New Roman" w:hAnsi="Times New Roman" w:cs="Times New Roman"/>
        </w:rPr>
        <w:t>Spring, 2022</w:t>
      </w:r>
      <w:r w:rsidR="008E4092">
        <w:rPr>
          <w:rFonts w:ascii="Times New Roman" w:hAnsi="Times New Roman" w:cs="Times New Roman"/>
        </w:rPr>
        <w:br/>
      </w:r>
      <w:proofErr w:type="spellStart"/>
      <w:r w:rsidR="008E4092">
        <w:rPr>
          <w:rFonts w:ascii="Times New Roman" w:hAnsi="Times New Roman" w:cs="Times New Roman"/>
        </w:rPr>
        <w:t>Califf</w:t>
      </w:r>
      <w:proofErr w:type="spellEnd"/>
    </w:p>
    <w:p w14:paraId="1DA372AB" w14:textId="268C37EA" w:rsidR="00CF0333" w:rsidRPr="0081212E" w:rsidRDefault="00C40558" w:rsidP="0081212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ject Plan Questionnaire</w:t>
      </w:r>
    </w:p>
    <w:p w14:paraId="5FF7AB1F" w14:textId="3B6CBFBF" w:rsidR="00260499" w:rsidRDefault="00260499">
      <w:pPr>
        <w:rPr>
          <w:rFonts w:ascii="Times New Roman" w:hAnsi="Times New Roman" w:cs="Times New Roman"/>
        </w:rPr>
      </w:pPr>
    </w:p>
    <w:p w14:paraId="337216BF" w14:textId="009763ED" w:rsidR="0097468B" w:rsidRPr="0028316F" w:rsidRDefault="002F443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efore completing this document, read over the project assignment handout carefully, including the grading criteria. Then read this document and discuss.</w:t>
      </w:r>
      <w:r w:rsidR="008E73FA">
        <w:rPr>
          <w:rFonts w:ascii="Times New Roman" w:hAnsi="Times New Roman" w:cs="Times New Roman"/>
        </w:rPr>
        <w:t xml:space="preserve"> Finally, answer the questions.</w:t>
      </w:r>
      <w:r w:rsidR="0097468B">
        <w:rPr>
          <w:rFonts w:ascii="Times New Roman" w:hAnsi="Times New Roman" w:cs="Times New Roman"/>
        </w:rPr>
        <w:t xml:space="preserve"> Note that this is an initial plan, so things will change. However, I want you to take the planning seriously.</w:t>
      </w:r>
      <w:r w:rsidR="0028316F">
        <w:rPr>
          <w:rFonts w:ascii="Times New Roman" w:hAnsi="Times New Roman" w:cs="Times New Roman"/>
        </w:rPr>
        <w:t xml:space="preserve"> One the plan is filled out, export to </w:t>
      </w:r>
      <w:r w:rsidR="0028316F">
        <w:rPr>
          <w:rFonts w:ascii="Times New Roman" w:hAnsi="Times New Roman" w:cs="Times New Roman"/>
          <w:b/>
          <w:bCs/>
        </w:rPr>
        <w:t>PDF</w:t>
      </w:r>
      <w:r w:rsidR="0028316F">
        <w:rPr>
          <w:rFonts w:ascii="Times New Roman" w:hAnsi="Times New Roman" w:cs="Times New Roman"/>
        </w:rPr>
        <w:t xml:space="preserve">, and submit to </w:t>
      </w:r>
      <w:proofErr w:type="spellStart"/>
      <w:r w:rsidR="0028316F">
        <w:rPr>
          <w:rFonts w:ascii="Times New Roman" w:hAnsi="Times New Roman" w:cs="Times New Roman"/>
        </w:rPr>
        <w:t>ReggieNet</w:t>
      </w:r>
      <w:proofErr w:type="spellEnd"/>
      <w:r w:rsidR="0028316F">
        <w:rPr>
          <w:rFonts w:ascii="Times New Roman" w:hAnsi="Times New Roman" w:cs="Times New Roman"/>
        </w:rPr>
        <w:t>.</w:t>
      </w:r>
    </w:p>
    <w:p w14:paraId="5B97A5F1" w14:textId="1EA48C66" w:rsidR="00260499" w:rsidRDefault="00E12EE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at language are you working </w:t>
      </w:r>
      <w:r w:rsidR="00AC451F">
        <w:rPr>
          <w:rFonts w:ascii="Times New Roman" w:hAnsi="Times New Roman" w:cs="Times New Roman"/>
        </w:rPr>
        <w:t>with</w:t>
      </w:r>
      <w:r>
        <w:rPr>
          <w:rFonts w:ascii="Times New Roman" w:hAnsi="Times New Roman" w:cs="Times New Roman"/>
        </w:rPr>
        <w:t>?</w:t>
      </w:r>
    </w:p>
    <w:p w14:paraId="4ED97B88" w14:textId="0864FBEF" w:rsidR="00E12EE7" w:rsidRDefault="00E12EE7">
      <w:pPr>
        <w:rPr>
          <w:rFonts w:ascii="Times New Roman" w:hAnsi="Times New Roman" w:cs="Times New Roman"/>
        </w:rPr>
      </w:pPr>
    </w:p>
    <w:p w14:paraId="52D241D5" w14:textId="67CE6065" w:rsidR="009F5400" w:rsidRDefault="000B69D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ist your group members:</w:t>
      </w:r>
      <w:r w:rsidR="007079B6">
        <w:rPr>
          <w:rFonts w:ascii="Times New Roman" w:hAnsi="Times New Roman" w:cs="Times New Roman"/>
        </w:rPr>
        <w:t xml:space="preserve"> Nick Carter, Lance Carter</w:t>
      </w:r>
    </w:p>
    <w:p w14:paraId="14C63D24" w14:textId="142439C4" w:rsidR="000B69DF" w:rsidRDefault="000B69DF">
      <w:pPr>
        <w:rPr>
          <w:rFonts w:ascii="Times New Roman" w:hAnsi="Times New Roman" w:cs="Times New Roman"/>
        </w:rPr>
      </w:pPr>
    </w:p>
    <w:p w14:paraId="4CC8C3B5" w14:textId="4D08D6BD" w:rsidR="000B69DF" w:rsidRDefault="000B69DF">
      <w:pPr>
        <w:rPr>
          <w:rFonts w:ascii="Times New Roman" w:hAnsi="Times New Roman" w:cs="Times New Roman"/>
        </w:rPr>
      </w:pPr>
    </w:p>
    <w:p w14:paraId="6722DE49" w14:textId="3FB67741" w:rsidR="000B69DF" w:rsidRDefault="000B69DF">
      <w:pPr>
        <w:rPr>
          <w:rFonts w:ascii="Times New Roman" w:hAnsi="Times New Roman" w:cs="Times New Roman"/>
        </w:rPr>
      </w:pPr>
    </w:p>
    <w:p w14:paraId="5609BF32" w14:textId="77777777" w:rsidR="000B69DF" w:rsidRDefault="000B69DF">
      <w:pPr>
        <w:rPr>
          <w:rFonts w:ascii="Times New Roman" w:hAnsi="Times New Roman" w:cs="Times New Roman"/>
        </w:rPr>
      </w:pPr>
    </w:p>
    <w:p w14:paraId="634B1A50" w14:textId="4EF8BF0C" w:rsidR="009F5400" w:rsidRDefault="009F54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lan for programming: </w:t>
      </w:r>
    </w:p>
    <w:p w14:paraId="37C6200D" w14:textId="6F81FC2F" w:rsidR="000B69DF" w:rsidRDefault="002F443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o you plan to do pair pro</w:t>
      </w:r>
      <w:r w:rsidR="008E73FA">
        <w:rPr>
          <w:rFonts w:ascii="Times New Roman" w:hAnsi="Times New Roman" w:cs="Times New Roman"/>
        </w:rPr>
        <w:t>gramming for the project? (yes/no)</w:t>
      </w:r>
    </w:p>
    <w:p w14:paraId="68B47A47" w14:textId="1333794B" w:rsidR="008E73FA" w:rsidRDefault="000A73E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dicate who will be responsible for each program (should be no more than 2 per program).</w:t>
      </w:r>
    </w:p>
    <w:p w14:paraId="38C0F5FB" w14:textId="50170566" w:rsidR="000A73E0" w:rsidRDefault="000A73E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rivial program: </w:t>
      </w:r>
    </w:p>
    <w:p w14:paraId="1E36EECD" w14:textId="3C73F2A8" w:rsidR="000A73E0" w:rsidRDefault="000A73E0">
      <w:pPr>
        <w:rPr>
          <w:rFonts w:ascii="Times New Roman" w:hAnsi="Times New Roman" w:cs="Times New Roman"/>
        </w:rPr>
      </w:pPr>
    </w:p>
    <w:p w14:paraId="4730FC1C" w14:textId="589B2A08" w:rsidR="000A73E0" w:rsidRDefault="00D345D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termediate program 1:</w:t>
      </w:r>
    </w:p>
    <w:p w14:paraId="53A865F9" w14:textId="7E5CDEF7" w:rsidR="00D345D0" w:rsidRDefault="00D345D0">
      <w:pPr>
        <w:rPr>
          <w:rFonts w:ascii="Times New Roman" w:hAnsi="Times New Roman" w:cs="Times New Roman"/>
        </w:rPr>
      </w:pPr>
    </w:p>
    <w:p w14:paraId="4BE29DF2" w14:textId="18577BD3" w:rsidR="00D345D0" w:rsidRDefault="00D345D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termediate program 2:</w:t>
      </w:r>
    </w:p>
    <w:p w14:paraId="6F360A1E" w14:textId="072F1125" w:rsidR="00D345D0" w:rsidRDefault="00D345D0">
      <w:pPr>
        <w:rPr>
          <w:rFonts w:ascii="Times New Roman" w:hAnsi="Times New Roman" w:cs="Times New Roman"/>
        </w:rPr>
      </w:pPr>
    </w:p>
    <w:p w14:paraId="33B16FD1" w14:textId="6B5A44D2" w:rsidR="00D345D0" w:rsidRDefault="00D345D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re complex program with data structures:</w:t>
      </w:r>
    </w:p>
    <w:p w14:paraId="010F2215" w14:textId="3C9B216C" w:rsidR="00D345D0" w:rsidRDefault="00D345D0">
      <w:pPr>
        <w:rPr>
          <w:rFonts w:ascii="Times New Roman" w:hAnsi="Times New Roman" w:cs="Times New Roman"/>
        </w:rPr>
      </w:pPr>
    </w:p>
    <w:p w14:paraId="265E0301" w14:textId="2ECDF2C7" w:rsidR="00D345D0" w:rsidRDefault="00D345D0">
      <w:pPr>
        <w:rPr>
          <w:rFonts w:ascii="Times New Roman" w:hAnsi="Times New Roman" w:cs="Times New Roman"/>
        </w:rPr>
      </w:pPr>
    </w:p>
    <w:p w14:paraId="2DE796A8" w14:textId="3E853187" w:rsidR="00474444" w:rsidRDefault="0047444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lan for grammar and parse trees:</w:t>
      </w:r>
    </w:p>
    <w:p w14:paraId="16C9EC26" w14:textId="56D780DC" w:rsidR="00474444" w:rsidRDefault="0047444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o will be responsible for finding/putting together the grammar?</w:t>
      </w:r>
    </w:p>
    <w:p w14:paraId="24776252" w14:textId="1303BAEF" w:rsidR="00474444" w:rsidRDefault="00474444">
      <w:pPr>
        <w:rPr>
          <w:rFonts w:ascii="Times New Roman" w:hAnsi="Times New Roman" w:cs="Times New Roman"/>
        </w:rPr>
      </w:pPr>
    </w:p>
    <w:p w14:paraId="11271FD2" w14:textId="24FC6939" w:rsidR="00474444" w:rsidRDefault="00474444">
      <w:pPr>
        <w:rPr>
          <w:rFonts w:ascii="Times New Roman" w:hAnsi="Times New Roman" w:cs="Times New Roman"/>
        </w:rPr>
      </w:pPr>
    </w:p>
    <w:p w14:paraId="025D7073" w14:textId="146357C3" w:rsidR="00474444" w:rsidRDefault="0047444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Who will be responsible for </w:t>
      </w:r>
      <w:r w:rsidR="00F3319D">
        <w:rPr>
          <w:rFonts w:ascii="Times New Roman" w:hAnsi="Times New Roman" w:cs="Times New Roman"/>
        </w:rPr>
        <w:t>creating the parse trees?</w:t>
      </w:r>
    </w:p>
    <w:p w14:paraId="422A9D32" w14:textId="3CE03410" w:rsidR="00F3319D" w:rsidRDefault="00F3319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rse tree 1:</w:t>
      </w:r>
    </w:p>
    <w:p w14:paraId="003A13FF" w14:textId="4F1DCA5E" w:rsidR="00F3319D" w:rsidRDefault="00F3319D">
      <w:pPr>
        <w:rPr>
          <w:rFonts w:ascii="Times New Roman" w:hAnsi="Times New Roman" w:cs="Times New Roman"/>
        </w:rPr>
      </w:pPr>
    </w:p>
    <w:p w14:paraId="44E962D9" w14:textId="3006F451" w:rsidR="00F3319D" w:rsidRDefault="00F3319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rse tree 2:</w:t>
      </w:r>
    </w:p>
    <w:p w14:paraId="15D7949B" w14:textId="0A6CB53C" w:rsidR="00F3319D" w:rsidRDefault="00F3319D">
      <w:pPr>
        <w:rPr>
          <w:rFonts w:ascii="Times New Roman" w:hAnsi="Times New Roman" w:cs="Times New Roman"/>
        </w:rPr>
      </w:pPr>
    </w:p>
    <w:p w14:paraId="077177BF" w14:textId="5A963FDB" w:rsidR="00F3319D" w:rsidRDefault="00F3319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rse tree 3:</w:t>
      </w:r>
    </w:p>
    <w:p w14:paraId="511C9F55" w14:textId="38E554F9" w:rsidR="00F3319D" w:rsidRDefault="00F3319D">
      <w:pPr>
        <w:rPr>
          <w:rFonts w:ascii="Times New Roman" w:hAnsi="Times New Roman" w:cs="Times New Roman"/>
        </w:rPr>
      </w:pPr>
    </w:p>
    <w:p w14:paraId="50F9B929" w14:textId="77777777" w:rsidR="00F3319D" w:rsidRDefault="00F3319D">
      <w:pPr>
        <w:rPr>
          <w:rFonts w:ascii="Times New Roman" w:hAnsi="Times New Roman" w:cs="Times New Roman"/>
        </w:rPr>
      </w:pPr>
    </w:p>
    <w:p w14:paraId="30A52440" w14:textId="1C04DB99" w:rsidR="00F3319D" w:rsidRDefault="00F3319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w will your group divide the research on the language?</w:t>
      </w:r>
    </w:p>
    <w:p w14:paraId="01693648" w14:textId="3C541663" w:rsidR="00F3319D" w:rsidRDefault="00F3319D">
      <w:pPr>
        <w:rPr>
          <w:rFonts w:ascii="Times New Roman" w:hAnsi="Times New Roman" w:cs="Times New Roman"/>
        </w:rPr>
      </w:pPr>
    </w:p>
    <w:p w14:paraId="00EBB095" w14:textId="6CE1F02F" w:rsidR="00F3319D" w:rsidRDefault="00F3319D">
      <w:pPr>
        <w:rPr>
          <w:rFonts w:ascii="Times New Roman" w:hAnsi="Times New Roman" w:cs="Times New Roman"/>
        </w:rPr>
      </w:pPr>
    </w:p>
    <w:p w14:paraId="32C833C9" w14:textId="45777D03" w:rsidR="00F3319D" w:rsidRDefault="00F3319D">
      <w:pPr>
        <w:rPr>
          <w:rFonts w:ascii="Times New Roman" w:hAnsi="Times New Roman" w:cs="Times New Roman"/>
        </w:rPr>
      </w:pPr>
    </w:p>
    <w:p w14:paraId="1403B183" w14:textId="426F7C9A" w:rsidR="00F3319D" w:rsidRDefault="00F3319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w will your group divide the work of writi</w:t>
      </w:r>
      <w:r w:rsidR="00A0794A">
        <w:rPr>
          <w:rFonts w:ascii="Times New Roman" w:hAnsi="Times New Roman" w:cs="Times New Roman"/>
        </w:rPr>
        <w:t>ng up the language characteristics?</w:t>
      </w:r>
    </w:p>
    <w:p w14:paraId="4A0BFF1B" w14:textId="153527C3" w:rsidR="00A0794A" w:rsidRDefault="00A0794A">
      <w:pPr>
        <w:rPr>
          <w:rFonts w:ascii="Times New Roman" w:hAnsi="Times New Roman" w:cs="Times New Roman"/>
        </w:rPr>
      </w:pPr>
    </w:p>
    <w:p w14:paraId="33433031" w14:textId="77777777" w:rsidR="00C773A0" w:rsidRDefault="00C773A0">
      <w:pPr>
        <w:rPr>
          <w:rFonts w:ascii="Times New Roman" w:hAnsi="Times New Roman" w:cs="Times New Roman"/>
        </w:rPr>
      </w:pPr>
    </w:p>
    <w:p w14:paraId="30236EEE" w14:textId="5A6362EC" w:rsidR="00A0794A" w:rsidRDefault="00A0794A">
      <w:pPr>
        <w:rPr>
          <w:rFonts w:ascii="Times New Roman" w:hAnsi="Times New Roman" w:cs="Times New Roman"/>
        </w:rPr>
      </w:pPr>
    </w:p>
    <w:p w14:paraId="31D6D5FF" w14:textId="16BCAE7C" w:rsidR="00A0794A" w:rsidRDefault="00A0794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te: all members of the group should contribute to the evaluation of the language, and all members </w:t>
      </w:r>
      <w:r>
        <w:rPr>
          <w:rFonts w:ascii="Times New Roman" w:hAnsi="Times New Roman" w:cs="Times New Roman"/>
          <w:b/>
          <w:bCs/>
        </w:rPr>
        <w:t>must</w:t>
      </w:r>
      <w:r>
        <w:rPr>
          <w:rFonts w:ascii="Times New Roman" w:hAnsi="Times New Roman" w:cs="Times New Roman"/>
        </w:rPr>
        <w:t xml:space="preserve"> </w:t>
      </w:r>
      <w:r w:rsidR="00C773A0">
        <w:rPr>
          <w:rFonts w:ascii="Times New Roman" w:hAnsi="Times New Roman" w:cs="Times New Roman"/>
        </w:rPr>
        <w:t>participate in the presentation.</w:t>
      </w:r>
    </w:p>
    <w:p w14:paraId="455582F6" w14:textId="44186564" w:rsidR="00C773A0" w:rsidRDefault="00C773A0">
      <w:pPr>
        <w:rPr>
          <w:rFonts w:ascii="Times New Roman" w:hAnsi="Times New Roman" w:cs="Times New Roman"/>
        </w:rPr>
      </w:pPr>
    </w:p>
    <w:p w14:paraId="76F6849E" w14:textId="699EB932" w:rsidR="00C773A0" w:rsidRDefault="00C773A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w will you handle the write-up of the evaluation?</w:t>
      </w:r>
    </w:p>
    <w:p w14:paraId="0933A522" w14:textId="1D52C765" w:rsidR="00D87FD9" w:rsidRDefault="00D87FD9">
      <w:pPr>
        <w:rPr>
          <w:rFonts w:ascii="Times New Roman" w:hAnsi="Times New Roman" w:cs="Times New Roman"/>
        </w:rPr>
      </w:pPr>
    </w:p>
    <w:p w14:paraId="0BB83075" w14:textId="3427A5E9" w:rsidR="00D87FD9" w:rsidRDefault="00D87FD9">
      <w:pPr>
        <w:rPr>
          <w:rFonts w:ascii="Times New Roman" w:hAnsi="Times New Roman" w:cs="Times New Roman"/>
        </w:rPr>
      </w:pPr>
    </w:p>
    <w:p w14:paraId="7014B854" w14:textId="6177FA75" w:rsidR="00D87FD9" w:rsidRDefault="00D87FD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at tools do you plan to use for collaboration? (</w:t>
      </w:r>
      <w:proofErr w:type="gramStart"/>
      <w:r>
        <w:rPr>
          <w:rFonts w:ascii="Times New Roman" w:hAnsi="Times New Roman" w:cs="Times New Roman"/>
        </w:rPr>
        <w:t>such</w:t>
      </w:r>
      <w:proofErr w:type="gramEnd"/>
      <w:r>
        <w:rPr>
          <w:rFonts w:ascii="Times New Roman" w:hAnsi="Times New Roman" w:cs="Times New Roman"/>
        </w:rPr>
        <w:t xml:space="preserve"> as Teams, Discord, GroupMe, </w:t>
      </w:r>
      <w:r w:rsidR="0097468B">
        <w:rPr>
          <w:rFonts w:ascii="Times New Roman" w:hAnsi="Times New Roman" w:cs="Times New Roman"/>
        </w:rPr>
        <w:t xml:space="preserve">OneDrive, </w:t>
      </w:r>
      <w:proofErr w:type="spellStart"/>
      <w:r w:rsidR="0097468B">
        <w:rPr>
          <w:rFonts w:ascii="Times New Roman" w:hAnsi="Times New Roman" w:cs="Times New Roman"/>
        </w:rPr>
        <w:t>GoogleDrive</w:t>
      </w:r>
      <w:proofErr w:type="spellEnd"/>
      <w:r w:rsidR="0097468B">
        <w:rPr>
          <w:rFonts w:ascii="Times New Roman" w:hAnsi="Times New Roman" w:cs="Times New Roman"/>
        </w:rPr>
        <w:t>, GitHub, etc.)</w:t>
      </w:r>
    </w:p>
    <w:p w14:paraId="52D0438D" w14:textId="1ABC6B64" w:rsidR="0097468B" w:rsidRDefault="0097468B">
      <w:pPr>
        <w:rPr>
          <w:rFonts w:ascii="Times New Roman" w:hAnsi="Times New Roman" w:cs="Times New Roman"/>
        </w:rPr>
      </w:pPr>
    </w:p>
    <w:p w14:paraId="497095C6" w14:textId="7F2E9A7A" w:rsidR="0097468B" w:rsidRDefault="0097468B">
      <w:pPr>
        <w:rPr>
          <w:rFonts w:ascii="Times New Roman" w:hAnsi="Times New Roman" w:cs="Times New Roman"/>
        </w:rPr>
      </w:pPr>
    </w:p>
    <w:p w14:paraId="39E93A73" w14:textId="47E2D7FD" w:rsidR="0097468B" w:rsidRPr="00A0794A" w:rsidRDefault="0001135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at responsibilities will group members take on in terms of organizational roles within the group (such as leader, secretary, manager of the calendar . . . however your group wants to do things)?</w:t>
      </w:r>
    </w:p>
    <w:p w14:paraId="04DE004C" w14:textId="77777777" w:rsidR="0081212E" w:rsidRPr="00260499" w:rsidRDefault="0081212E" w:rsidP="0038519C">
      <w:pPr>
        <w:pStyle w:val="ListParagraph"/>
        <w:rPr>
          <w:rFonts w:ascii="Times New Roman" w:hAnsi="Times New Roman" w:cs="Times New Roman"/>
        </w:rPr>
      </w:pPr>
    </w:p>
    <w:sectPr w:rsidR="0081212E" w:rsidRPr="002604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390542"/>
    <w:multiLevelType w:val="hybridMultilevel"/>
    <w:tmpl w:val="B3264A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655AD1"/>
    <w:multiLevelType w:val="hybridMultilevel"/>
    <w:tmpl w:val="79E4ACE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2NTMwMzAxNzI0MjJQ0lEKTi0uzszPAykwqgUA23E+DywAAAA="/>
  </w:docVars>
  <w:rsids>
    <w:rsidRoot w:val="00260499"/>
    <w:rsid w:val="00011354"/>
    <w:rsid w:val="000A73E0"/>
    <w:rsid w:val="000B29E1"/>
    <w:rsid w:val="000B69DF"/>
    <w:rsid w:val="000E752E"/>
    <w:rsid w:val="00164715"/>
    <w:rsid w:val="00193320"/>
    <w:rsid w:val="0021787E"/>
    <w:rsid w:val="00260499"/>
    <w:rsid w:val="0028316F"/>
    <w:rsid w:val="002A692D"/>
    <w:rsid w:val="002E3C20"/>
    <w:rsid w:val="002F4435"/>
    <w:rsid w:val="003105B6"/>
    <w:rsid w:val="0038519C"/>
    <w:rsid w:val="00474444"/>
    <w:rsid w:val="00531C1A"/>
    <w:rsid w:val="005862D2"/>
    <w:rsid w:val="005E1935"/>
    <w:rsid w:val="0063242A"/>
    <w:rsid w:val="00661918"/>
    <w:rsid w:val="00695AD9"/>
    <w:rsid w:val="00707059"/>
    <w:rsid w:val="007079B6"/>
    <w:rsid w:val="0081212E"/>
    <w:rsid w:val="00851BEC"/>
    <w:rsid w:val="00867EB8"/>
    <w:rsid w:val="008C4EAD"/>
    <w:rsid w:val="008E4092"/>
    <w:rsid w:val="008E73FA"/>
    <w:rsid w:val="00944020"/>
    <w:rsid w:val="00955F70"/>
    <w:rsid w:val="0097468B"/>
    <w:rsid w:val="009F5400"/>
    <w:rsid w:val="00A0794A"/>
    <w:rsid w:val="00AC451F"/>
    <w:rsid w:val="00BE043F"/>
    <w:rsid w:val="00C40558"/>
    <w:rsid w:val="00C773A0"/>
    <w:rsid w:val="00CF0333"/>
    <w:rsid w:val="00D053D6"/>
    <w:rsid w:val="00D345D0"/>
    <w:rsid w:val="00D51321"/>
    <w:rsid w:val="00D87FD9"/>
    <w:rsid w:val="00DE0DD4"/>
    <w:rsid w:val="00DE6773"/>
    <w:rsid w:val="00E12EE7"/>
    <w:rsid w:val="00E546CE"/>
    <w:rsid w:val="00E91FA6"/>
    <w:rsid w:val="00E95BAC"/>
    <w:rsid w:val="00EC11F6"/>
    <w:rsid w:val="00F045D3"/>
    <w:rsid w:val="00F331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186011"/>
  <w15:chartTrackingRefBased/>
  <w15:docId w15:val="{5B1AA12C-357E-4D27-9073-61A0D431C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049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E19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193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193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19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193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7</Words>
  <Characters>140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iff, Mary Elaine</dc:creator>
  <cp:keywords/>
  <dc:description/>
  <cp:lastModifiedBy>Bates-Maricle, Trystan</cp:lastModifiedBy>
  <cp:revision>2</cp:revision>
  <dcterms:created xsi:type="dcterms:W3CDTF">2022-03-02T17:12:00Z</dcterms:created>
  <dcterms:modified xsi:type="dcterms:W3CDTF">2022-03-02T17:12:00Z</dcterms:modified>
</cp:coreProperties>
</file>